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2172D" w14:textId="77777777" w:rsidR="00051C98" w:rsidRDefault="00051C98" w:rsidP="00051C98">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78B0EDC0" w:rsidR="00051C98" w:rsidRPr="003D7F22" w:rsidRDefault="00051C98" w:rsidP="00051C9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C87F02">
        <w:rPr>
          <w:rFonts w:ascii="Times New Roman" w:hAnsi="Times New Roman" w:cs="Times New Roman"/>
          <w:i/>
          <w:iCs/>
          <w:sz w:val="36"/>
          <w:szCs w:val="36"/>
        </w:rPr>
        <w:t>Neuroscience</w:t>
      </w:r>
      <w:r w:rsidRPr="00934A23">
        <w:rPr>
          <w:rFonts w:ascii="Times New Roman" w:hAnsi="Times New Roman" w:cs="Times New Roman"/>
          <w:i/>
          <w:iCs/>
          <w:sz w:val="36"/>
          <w:szCs w:val="36"/>
        </w:rPr>
        <w:t xml:space="preserve"> – CSU</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Pr>
          <w:rFonts w:cstheme="minorHAnsi"/>
        </w:rPr>
        <w:t xml:space="preserve"> </w:t>
      </w:r>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14:paraId="2715CE70" w14:textId="51A8FF6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478F9C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051C98">
        <w:rPr>
          <w:rFonts w:asciiTheme="minorHAnsi" w:hAnsiTheme="minorHAnsi" w:cstheme="minorHAnsi"/>
          <w:sz w:val="20"/>
          <w:szCs w:val="20"/>
        </w:rPr>
        <w:t>B</w:t>
      </w:r>
    </w:p>
    <w:p w14:paraId="2F2D4542" w14:textId="19A265B4"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051C98">
        <w:rPr>
          <w:rFonts w:asciiTheme="minorHAnsi" w:hAnsiTheme="minorHAnsi" w:cstheme="minorHAnsi"/>
          <w:sz w:val="20"/>
          <w:szCs w:val="20"/>
        </w:rPr>
        <w:t>6</w:t>
      </w:r>
      <w:r w:rsidR="008A51A8">
        <w:rPr>
          <w:rFonts w:asciiTheme="minorHAnsi" w:hAnsiTheme="minorHAnsi" w:cstheme="minorHAnsi"/>
          <w:sz w:val="20"/>
          <w:szCs w:val="20"/>
        </w:rPr>
        <w:t>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9B7F72B">
                <wp:simplePos x="0" y="0"/>
                <wp:positionH relativeFrom="margin">
                  <wp:posOffset>133375</wp:posOffset>
                </wp:positionH>
                <wp:positionV relativeFrom="page">
                  <wp:posOffset>377886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97.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0xDAn4AAAAAkBAAAPAAAAZHJzL2Rvd25yZXYu&#10;eG1sTI/BTsMwEETvSPyDtUhcqtZJqlQ0ZFOhIEBcikj5ACc2ccBeR7HbBr4ec4LjaEYzb8rdbA07&#10;qckPjhDSVQJMUefkQD3C2+FheQPMB0FSGEcK4Ut52FWXF6UopDvTqzo1oWexhHwhEHQIY8G577Sy&#10;wq/cqCh6726yIkQ59VxO4hzLreFZkmy4FQPFBS1GVWvVfTZHizBqr18W32ZfLx6fa18P909N+4F4&#10;fTXf3QILag5/YfjFj+hQRabWHUl6ZhCyNF4JCPk2T4HFwHa9BtYibPI8A16V/P+D6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0xDAn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059D594" w:rsidR="009D0498" w:rsidRPr="009D61FA" w:rsidRDefault="009D0498" w:rsidP="00C87F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C87F02">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87F02"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BDB0AE6"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bdr w:val="none" w:sz="0" w:space="0" w:color="auto" w:frame="1"/>
              </w:rPr>
              <w:t>ENGL-101</w:t>
            </w:r>
          </w:p>
        </w:tc>
        <w:tc>
          <w:tcPr>
            <w:tcW w:w="5870" w:type="dxa"/>
          </w:tcPr>
          <w:p w14:paraId="635529C6" w14:textId="3D759271"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rPr>
              <w:t xml:space="preserve">College Composition </w:t>
            </w:r>
          </w:p>
        </w:tc>
        <w:tc>
          <w:tcPr>
            <w:tcW w:w="1313" w:type="dxa"/>
          </w:tcPr>
          <w:p w14:paraId="55306BD1" w14:textId="5A5A8290"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4</w:t>
            </w:r>
          </w:p>
        </w:tc>
      </w:tr>
      <w:tr w:rsidR="00C87F02"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5AA7E0D" w14:textId="77777777" w:rsidR="00C87F02" w:rsidRPr="00C87F02" w:rsidRDefault="00C87F02" w:rsidP="00C87F0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BIOL-100</w:t>
            </w:r>
            <w:r w:rsidRPr="00C87F02">
              <w:rPr>
                <w:rFonts w:asciiTheme="minorHAnsi" w:hAnsiTheme="minorHAnsi" w:cstheme="minorHAnsi"/>
                <w:color w:val="000000"/>
                <w:sz w:val="22"/>
                <w:szCs w:val="24"/>
              </w:rPr>
              <w:t xml:space="preserve"> or</w:t>
            </w:r>
          </w:p>
          <w:p w14:paraId="3E149C49" w14:textId="08B2A7C5"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BIOL-115</w:t>
            </w:r>
          </w:p>
        </w:tc>
        <w:tc>
          <w:tcPr>
            <w:tcW w:w="5870" w:type="dxa"/>
          </w:tcPr>
          <w:p w14:paraId="1184FEFF" w14:textId="77777777" w:rsidR="00C87F02" w:rsidRPr="00C87F02" w:rsidRDefault="00C87F02" w:rsidP="00C87F0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Human Biology or</w:t>
            </w:r>
          </w:p>
          <w:p w14:paraId="37BC83B3" w14:textId="363741CC"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Topics in Biology</w:t>
            </w:r>
          </w:p>
        </w:tc>
        <w:tc>
          <w:tcPr>
            <w:tcW w:w="1313" w:type="dxa"/>
          </w:tcPr>
          <w:p w14:paraId="56152D89" w14:textId="453B5AD7"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4</w:t>
            </w:r>
          </w:p>
        </w:tc>
      </w:tr>
      <w:tr w:rsidR="00C87F02"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C87F02" w:rsidRPr="008E1CE1" w:rsidRDefault="00C87F02" w:rsidP="00C87F0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E24D7EB"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PSYC-101</w:t>
            </w:r>
          </w:p>
        </w:tc>
        <w:tc>
          <w:tcPr>
            <w:tcW w:w="5870" w:type="dxa"/>
          </w:tcPr>
          <w:p w14:paraId="798454FA" w14:textId="4895B8E0"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Introduction to Psychology</w:t>
            </w:r>
          </w:p>
        </w:tc>
        <w:tc>
          <w:tcPr>
            <w:tcW w:w="1313" w:type="dxa"/>
          </w:tcPr>
          <w:p w14:paraId="64BCEF68" w14:textId="2E78784C"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3ACA13E4" w14:textId="77777777" w:rsidTr="00C87F02">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C87F02" w:rsidRPr="00C87F02" w:rsidRDefault="00C87F02" w:rsidP="00C87F02">
            <w:pPr>
              <w:pStyle w:val="TableParagraph"/>
              <w:spacing w:before="0"/>
              <w:ind w:right="101"/>
              <w:jc w:val="center"/>
              <w:rPr>
                <w:rFonts w:asciiTheme="minorHAnsi" w:hAnsiTheme="minorHAnsi" w:cstheme="minorHAnsi"/>
                <w:b w:val="0"/>
                <w:bCs w:val="0"/>
                <w:color w:val="53247F"/>
                <w:sz w:val="22"/>
              </w:rPr>
            </w:pPr>
            <w:r w:rsidRPr="00C87F02">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78202747" w:rsidR="00C87F02" w:rsidRPr="00E0052E" w:rsidRDefault="00C87F02" w:rsidP="00E005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C87F02">
              <w:rPr>
                <w:rFonts w:asciiTheme="minorHAnsi" w:hAnsiTheme="minorHAnsi" w:cstheme="minorHAnsi"/>
                <w:color w:val="000000"/>
                <w:sz w:val="22"/>
                <w:szCs w:val="24"/>
                <w:bdr w:val="none" w:sz="0" w:space="0" w:color="auto" w:frame="1"/>
              </w:rPr>
              <w:t>PSYC-102</w:t>
            </w:r>
          </w:p>
        </w:tc>
        <w:tc>
          <w:tcPr>
            <w:tcW w:w="5870" w:type="dxa"/>
            <w:shd w:val="clear" w:color="auto" w:fill="F2F2F2" w:themeFill="background1" w:themeFillShade="F2"/>
          </w:tcPr>
          <w:p w14:paraId="57FA4267" w14:textId="125F3A74" w:rsidR="00C87F02" w:rsidRPr="00E0052E" w:rsidRDefault="00C87F02" w:rsidP="00E0052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Personal Growth</w:t>
            </w:r>
          </w:p>
        </w:tc>
        <w:tc>
          <w:tcPr>
            <w:tcW w:w="1313" w:type="dxa"/>
            <w:shd w:val="clear" w:color="auto" w:fill="F2F2F2" w:themeFill="background1" w:themeFillShade="F2"/>
          </w:tcPr>
          <w:p w14:paraId="36D23F10" w14:textId="6F086653" w:rsidR="00C87F02" w:rsidRPr="00C87F02" w:rsidRDefault="00C87F02" w:rsidP="00C87F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bl>
    <w:p w14:paraId="0C0802D9" w14:textId="0E6BAB94" w:rsidR="00F003A4" w:rsidRPr="009D61FA" w:rsidRDefault="00F003A4" w:rsidP="00C87F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87F02">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87F02"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E795B02"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bdr w:val="none" w:sz="0" w:space="0" w:color="auto" w:frame="1"/>
              </w:rPr>
              <w:t>ENGL-103</w:t>
            </w:r>
          </w:p>
        </w:tc>
        <w:tc>
          <w:tcPr>
            <w:tcW w:w="5870" w:type="dxa"/>
          </w:tcPr>
          <w:p w14:paraId="03571DB6" w14:textId="6C24976F"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rPr>
              <w:t>Critical Thinking and Writing</w:t>
            </w:r>
          </w:p>
        </w:tc>
        <w:tc>
          <w:tcPr>
            <w:tcW w:w="1313" w:type="dxa"/>
          </w:tcPr>
          <w:p w14:paraId="401B7A34" w14:textId="6C831FB0"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3</w:t>
            </w:r>
          </w:p>
        </w:tc>
      </w:tr>
      <w:tr w:rsidR="00C87F02"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2510F94"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PSYC-121</w:t>
            </w:r>
          </w:p>
        </w:tc>
        <w:tc>
          <w:tcPr>
            <w:tcW w:w="5870" w:type="dxa"/>
          </w:tcPr>
          <w:p w14:paraId="00F9BB57" w14:textId="78EF2C64"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Statistics for Behavioral Sciences</w:t>
            </w:r>
          </w:p>
        </w:tc>
        <w:tc>
          <w:tcPr>
            <w:tcW w:w="1313" w:type="dxa"/>
          </w:tcPr>
          <w:p w14:paraId="0794A019" w14:textId="76837087"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C87F02" w:rsidRPr="008E1CE1" w:rsidRDefault="00C87F02" w:rsidP="00C87F0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7B49CB0" w:rsidR="00C87F02" w:rsidRPr="00C87F02" w:rsidRDefault="00C87F02"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PSYC-</w:t>
            </w:r>
            <w:r w:rsidR="00E0052E">
              <w:rPr>
                <w:rFonts w:asciiTheme="minorHAnsi" w:hAnsiTheme="minorHAnsi" w:cstheme="minorHAnsi"/>
                <w:color w:val="000000"/>
                <w:sz w:val="22"/>
                <w:szCs w:val="24"/>
                <w:bdr w:val="none" w:sz="0" w:space="0" w:color="auto" w:frame="1"/>
              </w:rPr>
              <w:t>107</w:t>
            </w:r>
          </w:p>
        </w:tc>
        <w:tc>
          <w:tcPr>
            <w:tcW w:w="5870" w:type="dxa"/>
          </w:tcPr>
          <w:p w14:paraId="21C771E7" w14:textId="35773825" w:rsidR="00C87F02" w:rsidRPr="00C87F02" w:rsidRDefault="00E0052E"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Psychobiology</w:t>
            </w:r>
          </w:p>
        </w:tc>
        <w:tc>
          <w:tcPr>
            <w:tcW w:w="1313" w:type="dxa"/>
          </w:tcPr>
          <w:p w14:paraId="7B69753E" w14:textId="3BD5C7B5"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E0052E"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E0052E" w:rsidRPr="008E1CE1" w:rsidRDefault="00E0052E" w:rsidP="00E0052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5DC4C5B" w:rsidR="00E0052E" w:rsidRPr="00C87F02" w:rsidRDefault="00E0052E" w:rsidP="00E005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PS-101</w:t>
            </w:r>
          </w:p>
        </w:tc>
        <w:tc>
          <w:tcPr>
            <w:tcW w:w="5870" w:type="dxa"/>
          </w:tcPr>
          <w:p w14:paraId="115C0398" w14:textId="4A7CB9EA" w:rsidR="00E0052E" w:rsidRPr="00C87F02" w:rsidRDefault="00E0052E" w:rsidP="00E005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Introduction to American Government and Politics</w:t>
            </w:r>
          </w:p>
        </w:tc>
        <w:tc>
          <w:tcPr>
            <w:tcW w:w="1313" w:type="dxa"/>
          </w:tcPr>
          <w:p w14:paraId="12028B2E" w14:textId="164152FF" w:rsidR="00E0052E" w:rsidRPr="00C87F02" w:rsidRDefault="00E0052E" w:rsidP="00E005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sz w:val="22"/>
                <w:szCs w:val="24"/>
              </w:rPr>
              <w:t>3</w:t>
            </w:r>
          </w:p>
        </w:tc>
      </w:tr>
      <w:tr w:rsidR="00C87F02"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C87F02" w:rsidRPr="00C87F02" w:rsidRDefault="00C87F02" w:rsidP="00C87F02">
            <w:pPr>
              <w:pStyle w:val="TableParagraph"/>
              <w:spacing w:before="0"/>
              <w:ind w:right="101"/>
              <w:jc w:val="center"/>
              <w:rPr>
                <w:rFonts w:asciiTheme="minorHAnsi" w:hAnsiTheme="minorHAnsi" w:cstheme="minorHAnsi"/>
                <w:b w:val="0"/>
                <w:bCs w:val="0"/>
                <w:color w:val="008852"/>
                <w:sz w:val="22"/>
              </w:rPr>
            </w:pPr>
            <w:r w:rsidRPr="00C87F02">
              <w:rPr>
                <w:rFonts w:ascii="Calibri" w:hAnsi="Calibri" w:cs="Calibri"/>
                <w:b w:val="0"/>
                <w:bCs w:val="0"/>
                <w:color w:val="C00000"/>
                <w:sz w:val="22"/>
              </w:rPr>
              <w:sym w:font="Webdings" w:char="F063"/>
            </w:r>
          </w:p>
        </w:tc>
        <w:tc>
          <w:tcPr>
            <w:tcW w:w="2034" w:type="dxa"/>
          </w:tcPr>
          <w:p w14:paraId="6D4A80C1" w14:textId="77777777"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ART-104</w:t>
            </w:r>
            <w:r w:rsidRPr="00C87F02">
              <w:rPr>
                <w:rFonts w:asciiTheme="minorHAnsi" w:hAnsiTheme="minorHAnsi" w:cstheme="minorHAnsi"/>
                <w:color w:val="000000"/>
                <w:sz w:val="22"/>
                <w:szCs w:val="24"/>
              </w:rPr>
              <w:t xml:space="preserve"> or</w:t>
            </w:r>
          </w:p>
          <w:p w14:paraId="5E3A6545" w14:textId="77777777"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DAN-100 or</w:t>
            </w:r>
          </w:p>
          <w:p w14:paraId="00D3E271" w14:textId="014BFD55"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MUS-108</w:t>
            </w:r>
          </w:p>
        </w:tc>
        <w:tc>
          <w:tcPr>
            <w:tcW w:w="5870" w:type="dxa"/>
          </w:tcPr>
          <w:p w14:paraId="1CF49804" w14:textId="77777777" w:rsidR="00C87F02" w:rsidRPr="00C87F02" w:rsidRDefault="00C87F02" w:rsidP="00C87F02">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World Art or</w:t>
            </w:r>
          </w:p>
          <w:p w14:paraId="6E789ACE" w14:textId="77777777" w:rsidR="00C87F02" w:rsidRPr="00C87F02" w:rsidRDefault="00C87F02" w:rsidP="00C87F02">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History and Appreciation of Dance or</w:t>
            </w:r>
          </w:p>
          <w:p w14:paraId="5BA2ADEA" w14:textId="23D7CA5F" w:rsidR="00C87F02" w:rsidRPr="00C87F02" w:rsidRDefault="00C87F02" w:rsidP="00C87F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History of Jazz and Blues</w:t>
            </w:r>
          </w:p>
        </w:tc>
        <w:tc>
          <w:tcPr>
            <w:tcW w:w="1313" w:type="dxa"/>
          </w:tcPr>
          <w:p w14:paraId="0AF6D1F0" w14:textId="219CFF33" w:rsidR="00C87F02" w:rsidRPr="00C87F02" w:rsidRDefault="00C87F02" w:rsidP="00C87F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48E33DD5" w:rsidR="0067051E" w:rsidRDefault="0067051E" w:rsidP="00605018">
      <w:pPr>
        <w:pStyle w:val="Heading10"/>
      </w:pPr>
      <w:r>
        <w:t>Career Options</w:t>
      </w:r>
    </w:p>
    <w:p w14:paraId="68CC2FEE" w14:textId="77777777" w:rsidR="00E0052E" w:rsidRPr="00E0052E" w:rsidRDefault="00E0052E" w:rsidP="00E0052E">
      <w:pPr>
        <w:spacing w:after="0" w:line="240" w:lineRule="auto"/>
        <w:ind w:left="360"/>
        <w:rPr>
          <w:rFonts w:cstheme="minorHAnsi"/>
          <w:sz w:val="20"/>
          <w:szCs w:val="20"/>
        </w:rPr>
      </w:pPr>
      <w:r w:rsidRPr="00E0052E">
        <w:rPr>
          <w:rFonts w:cstheme="minorHAnsi"/>
          <w:sz w:val="20"/>
          <w:szCs w:val="20"/>
        </w:rPr>
        <w:t>Psychobiology Instructors/Professors, Postsecondary (M, D)</w:t>
      </w:r>
    </w:p>
    <w:p w14:paraId="7C57BD49" w14:textId="77777777" w:rsidR="00E0052E" w:rsidRPr="00E0052E" w:rsidRDefault="00E0052E" w:rsidP="00E0052E">
      <w:pPr>
        <w:spacing w:after="0" w:line="240" w:lineRule="auto"/>
        <w:ind w:left="360"/>
        <w:rPr>
          <w:rFonts w:cstheme="minorHAnsi"/>
          <w:sz w:val="20"/>
          <w:szCs w:val="20"/>
        </w:rPr>
      </w:pPr>
      <w:r w:rsidRPr="00E0052E">
        <w:rPr>
          <w:rFonts w:cstheme="minorHAnsi"/>
          <w:sz w:val="20"/>
          <w:szCs w:val="20"/>
        </w:rPr>
        <w:t>Neuroscientists (M, D)</w:t>
      </w:r>
    </w:p>
    <w:p w14:paraId="4D059513" w14:textId="77777777" w:rsidR="00E0052E" w:rsidRPr="00E0052E" w:rsidRDefault="00E0052E" w:rsidP="00E0052E">
      <w:pPr>
        <w:spacing w:after="0" w:line="240" w:lineRule="auto"/>
        <w:ind w:left="360"/>
        <w:rPr>
          <w:rFonts w:cstheme="minorHAnsi"/>
          <w:sz w:val="20"/>
          <w:szCs w:val="20"/>
        </w:rPr>
      </w:pPr>
      <w:r w:rsidRPr="00E0052E">
        <w:rPr>
          <w:rFonts w:cstheme="minorHAnsi"/>
          <w:sz w:val="20"/>
          <w:szCs w:val="20"/>
        </w:rPr>
        <w:t>Neuroscience Researcher/Lab Technician (B, M)</w:t>
      </w:r>
    </w:p>
    <w:p w14:paraId="38A7C189" w14:textId="77777777" w:rsidR="00E0052E" w:rsidRPr="00E0052E" w:rsidRDefault="00E0052E" w:rsidP="00E0052E">
      <w:pPr>
        <w:spacing w:after="0" w:line="240" w:lineRule="auto"/>
        <w:ind w:left="360"/>
        <w:rPr>
          <w:rFonts w:cstheme="minorHAnsi"/>
          <w:sz w:val="20"/>
          <w:szCs w:val="20"/>
        </w:rPr>
      </w:pPr>
      <w:r w:rsidRPr="00E0052E">
        <w:rPr>
          <w:rFonts w:cstheme="minorHAnsi"/>
          <w:sz w:val="20"/>
          <w:szCs w:val="20"/>
        </w:rPr>
        <w:t>Pre-Med (B)</w:t>
      </w:r>
    </w:p>
    <w:p w14:paraId="16B86510" w14:textId="77777777" w:rsidR="00E0052E" w:rsidRPr="00E0052E" w:rsidRDefault="00E0052E" w:rsidP="00E0052E">
      <w:pPr>
        <w:spacing w:after="0" w:line="240" w:lineRule="auto"/>
        <w:ind w:left="360"/>
        <w:rPr>
          <w:rFonts w:cstheme="minorHAnsi"/>
          <w:sz w:val="20"/>
          <w:szCs w:val="20"/>
        </w:rPr>
      </w:pPr>
      <w:r w:rsidRPr="00E0052E">
        <w:rPr>
          <w:rFonts w:cstheme="minorHAnsi"/>
          <w:sz w:val="20"/>
          <w:szCs w:val="20"/>
        </w:rPr>
        <w:t>Nurses, Physician's Assistants, Doctors (A, B, M, D)</w:t>
      </w:r>
    </w:p>
    <w:p w14:paraId="24DA84FC" w14:textId="3B09C472" w:rsidR="00605018" w:rsidRDefault="00E0052E" w:rsidP="00E0052E">
      <w:pPr>
        <w:spacing w:after="0" w:line="240" w:lineRule="auto"/>
        <w:ind w:left="360"/>
        <w:rPr>
          <w:rStyle w:val="Hyperlink"/>
          <w:rFonts w:cstheme="minorHAnsi"/>
          <w:sz w:val="20"/>
          <w:szCs w:val="20"/>
        </w:rPr>
      </w:pPr>
      <w:r w:rsidRPr="00E0052E">
        <w:rPr>
          <w:rFonts w:cstheme="minorHAnsi"/>
          <w:sz w:val="20"/>
          <w:szCs w:val="20"/>
        </w:rPr>
        <w:t>Psychiatric Technician (SM, B, M)</w:t>
      </w:r>
      <w:r w:rsidR="0067051E" w:rsidRPr="00945659">
        <w:rPr>
          <w:rFonts w:cstheme="minorHAnsi"/>
          <w:sz w:val="20"/>
          <w:szCs w:val="20"/>
        </w:rPr>
        <w:t xml:space="preserve">Find more careers: </w:t>
      </w:r>
      <w:hyperlink r:id="rId22" w:history="1">
        <w:r w:rsidR="0067051E" w:rsidRPr="00945659">
          <w:rPr>
            <w:rStyle w:val="Hyperlink"/>
            <w:rFonts w:cstheme="minorHAnsi"/>
            <w:sz w:val="20"/>
            <w:szCs w:val="20"/>
          </w:rPr>
          <w:t>msjc.emsicc.com</w:t>
        </w:r>
      </w:hyperlink>
    </w:p>
    <w:p w14:paraId="180D14CA" w14:textId="77777777" w:rsidR="00653C0D" w:rsidRDefault="00653C0D" w:rsidP="00605018">
      <w:pPr>
        <w:spacing w:after="0" w:line="240" w:lineRule="auto"/>
        <w:ind w:left="360"/>
        <w:rPr>
          <w:sz w:val="18"/>
          <w:szCs w:val="18"/>
        </w:rPr>
      </w:pPr>
    </w:p>
    <w:p w14:paraId="343F148A" w14:textId="5ACA257D"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F54EF69" w:rsidR="00653C0D" w:rsidRPr="00945659" w:rsidRDefault="007E2BD7" w:rsidP="00653C0D">
      <w:pPr>
        <w:pStyle w:val="Heading10"/>
        <w:rPr>
          <w:rFonts w:cstheme="minorHAnsi"/>
          <w:color w:val="231F20"/>
          <w:w w:val="105"/>
          <w:sz w:val="20"/>
          <w:szCs w:val="20"/>
        </w:rPr>
      </w:pPr>
      <w:r>
        <w:br w:type="column"/>
      </w: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653C0D">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08FB9BA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87F02">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87F02"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85E1C79"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bdr w:val="none" w:sz="0" w:space="0" w:color="auto" w:frame="1"/>
              </w:rPr>
              <w:t>PSYC-124</w:t>
            </w:r>
          </w:p>
        </w:tc>
        <w:tc>
          <w:tcPr>
            <w:tcW w:w="5870" w:type="dxa"/>
          </w:tcPr>
          <w:p w14:paraId="57F7AEC4" w14:textId="745D53E1"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rPr>
              <w:t xml:space="preserve">Social Research Methodology With Lab </w:t>
            </w:r>
          </w:p>
        </w:tc>
        <w:tc>
          <w:tcPr>
            <w:tcW w:w="1313" w:type="dxa"/>
          </w:tcPr>
          <w:p w14:paraId="53F87D94" w14:textId="1BF1A917"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4</w:t>
            </w:r>
          </w:p>
        </w:tc>
      </w:tr>
      <w:tr w:rsidR="00C87F02"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7E2755A"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CHEM-101</w:t>
            </w:r>
          </w:p>
        </w:tc>
        <w:tc>
          <w:tcPr>
            <w:tcW w:w="5870" w:type="dxa"/>
          </w:tcPr>
          <w:p w14:paraId="179A7923" w14:textId="4840D8F8"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General Chemistry I</w:t>
            </w:r>
          </w:p>
        </w:tc>
        <w:tc>
          <w:tcPr>
            <w:tcW w:w="1313" w:type="dxa"/>
          </w:tcPr>
          <w:p w14:paraId="1C25F3EE" w14:textId="29BC822E"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5</w:t>
            </w:r>
          </w:p>
        </w:tc>
      </w:tr>
      <w:tr w:rsidR="00C87F02"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C87F02" w:rsidRPr="008E1CE1" w:rsidRDefault="00C87F02" w:rsidP="00C87F0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4D9DD4FB"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sz w:val="22"/>
                <w:szCs w:val="24"/>
              </w:rPr>
              <w:t>ELECTIVE</w:t>
            </w:r>
            <w:r w:rsidRPr="00C87F02">
              <w:rPr>
                <w:rFonts w:asciiTheme="minorHAnsi" w:hAnsiTheme="minorHAnsi" w:cstheme="minorHAnsi"/>
                <w:sz w:val="22"/>
                <w:szCs w:val="24"/>
                <w:vertAlign w:val="superscript"/>
              </w:rPr>
              <w:t>1</w:t>
            </w:r>
          </w:p>
        </w:tc>
        <w:tc>
          <w:tcPr>
            <w:tcW w:w="5870" w:type="dxa"/>
          </w:tcPr>
          <w:p w14:paraId="58BCA94D" w14:textId="1E98CE8A"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bCs/>
                <w:color w:val="231F20"/>
                <w:sz w:val="22"/>
                <w:szCs w:val="24"/>
              </w:rPr>
              <w:t>Elective Courses</w:t>
            </w:r>
          </w:p>
        </w:tc>
        <w:tc>
          <w:tcPr>
            <w:tcW w:w="1313" w:type="dxa"/>
          </w:tcPr>
          <w:p w14:paraId="58B7D15A" w14:textId="774938D6"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sz w:val="22"/>
                <w:szCs w:val="24"/>
              </w:rPr>
              <w:t>3</w:t>
            </w:r>
          </w:p>
        </w:tc>
      </w:tr>
      <w:tr w:rsidR="00C87F02" w14:paraId="0C3C362B" w14:textId="77777777" w:rsidTr="00C87F02">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C87F02" w:rsidRPr="00C87F02" w:rsidRDefault="00C87F02" w:rsidP="00C87F02">
            <w:pPr>
              <w:pStyle w:val="TableParagraph"/>
              <w:spacing w:before="0"/>
              <w:ind w:right="101"/>
              <w:jc w:val="center"/>
              <w:rPr>
                <w:rFonts w:asciiTheme="minorHAnsi" w:hAnsiTheme="minorHAnsi" w:cstheme="minorHAnsi"/>
                <w:b w:val="0"/>
                <w:bCs w:val="0"/>
                <w:color w:val="53247F"/>
                <w:sz w:val="22"/>
              </w:rPr>
            </w:pPr>
            <w:r w:rsidRPr="00C87F02">
              <w:rPr>
                <w:rFonts w:ascii="Calibri" w:hAnsi="Calibri" w:cs="Calibri"/>
                <w:b w:val="0"/>
                <w:bCs w:val="0"/>
                <w:color w:val="C00000"/>
                <w:sz w:val="22"/>
              </w:rPr>
              <w:sym w:font="Webdings" w:char="F063"/>
            </w:r>
          </w:p>
        </w:tc>
        <w:tc>
          <w:tcPr>
            <w:tcW w:w="2034" w:type="dxa"/>
            <w:shd w:val="clear" w:color="auto" w:fill="F2F2F2" w:themeFill="background1" w:themeFillShade="F2"/>
          </w:tcPr>
          <w:p w14:paraId="35DCB48A" w14:textId="77777777" w:rsid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C87F02">
              <w:rPr>
                <w:rFonts w:asciiTheme="minorHAnsi" w:hAnsiTheme="minorHAnsi" w:cstheme="minorHAnsi"/>
                <w:color w:val="000000"/>
                <w:sz w:val="22"/>
                <w:szCs w:val="24"/>
                <w:bdr w:val="none" w:sz="0" w:space="0" w:color="auto" w:frame="1"/>
              </w:rPr>
              <w:t xml:space="preserve">SPAN-101 or </w:t>
            </w:r>
          </w:p>
          <w:p w14:paraId="66BD021D" w14:textId="7C070F23" w:rsid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 xml:space="preserve">FREN-101 </w:t>
            </w:r>
            <w:r w:rsidRPr="00C87F02">
              <w:rPr>
                <w:rFonts w:asciiTheme="minorHAnsi" w:hAnsiTheme="minorHAnsi" w:cstheme="minorHAnsi"/>
                <w:color w:val="000000"/>
                <w:sz w:val="22"/>
                <w:szCs w:val="24"/>
              </w:rPr>
              <w:t xml:space="preserve">or </w:t>
            </w:r>
          </w:p>
          <w:p w14:paraId="62125EC7" w14:textId="4EC13FE5"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ASL-100</w:t>
            </w:r>
          </w:p>
        </w:tc>
        <w:tc>
          <w:tcPr>
            <w:tcW w:w="5870" w:type="dxa"/>
            <w:shd w:val="clear" w:color="auto" w:fill="F2F2F2" w:themeFill="background1" w:themeFillShade="F2"/>
          </w:tcPr>
          <w:p w14:paraId="5DBA8655"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Elementary Spanish I or</w:t>
            </w:r>
          </w:p>
          <w:p w14:paraId="57C04564"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 xml:space="preserve">Elementary French I or </w:t>
            </w:r>
          </w:p>
          <w:p w14:paraId="75CAD893" w14:textId="0632F75B" w:rsidR="00C87F02" w:rsidRPr="00C87F02" w:rsidRDefault="00C87F02" w:rsidP="00C87F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American Sign Language I</w:t>
            </w:r>
          </w:p>
        </w:tc>
        <w:tc>
          <w:tcPr>
            <w:tcW w:w="1313" w:type="dxa"/>
            <w:shd w:val="clear" w:color="auto" w:fill="F2F2F2" w:themeFill="background1" w:themeFillShade="F2"/>
          </w:tcPr>
          <w:p w14:paraId="01E368E8" w14:textId="23F52505" w:rsidR="00C87F02" w:rsidRPr="00C87F02" w:rsidRDefault="00C87F02" w:rsidP="00C87F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4</w:t>
            </w:r>
          </w:p>
        </w:tc>
      </w:tr>
    </w:tbl>
    <w:p w14:paraId="35DBC7AE" w14:textId="77777777" w:rsidR="00C87F02" w:rsidRPr="006F2F99" w:rsidRDefault="00C87F02" w:rsidP="00C87F02">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7871F74C" w14:textId="41B28DCA" w:rsidR="00C87F02" w:rsidRPr="00C87F02" w:rsidRDefault="00C87F02" w:rsidP="00C87F02">
      <w:pPr>
        <w:ind w:left="767"/>
        <w:rPr>
          <w:rFonts w:eastAsia="Calibri" w:cstheme="minorHAnsi"/>
          <w:bCs/>
          <w:i/>
          <w:iCs/>
          <w:sz w:val="18"/>
          <w:szCs w:val="18"/>
          <w:lang w:bidi="en-US"/>
        </w:rPr>
      </w:pPr>
      <w:r w:rsidRPr="00BE08D6">
        <w:rPr>
          <w:rFonts w:eastAsia="Calibri" w:cstheme="minorHAnsi"/>
          <w:bCs/>
          <w:i/>
          <w:iCs/>
          <w:sz w:val="18"/>
          <w:szCs w:val="18"/>
          <w:vertAlign w:val="superscript"/>
          <w:lang w:bidi="en-US"/>
        </w:rPr>
        <w:t>1</w:t>
      </w:r>
      <w:r w:rsidR="00E0052E" w:rsidRPr="009D3013">
        <w:rPr>
          <w:rFonts w:eastAsia="Calibri" w:cstheme="minorHAnsi"/>
          <w:bCs/>
          <w:i/>
          <w:iCs/>
          <w:sz w:val="18"/>
          <w:szCs w:val="18"/>
          <w:lang w:bidi="en-US"/>
        </w:rPr>
        <w:t>PSYC-10</w:t>
      </w:r>
      <w:r w:rsidR="00E0052E">
        <w:rPr>
          <w:rFonts w:eastAsia="Calibri" w:cstheme="minorHAnsi"/>
          <w:bCs/>
          <w:i/>
          <w:iCs/>
          <w:sz w:val="18"/>
          <w:szCs w:val="18"/>
          <w:lang w:bidi="en-US"/>
        </w:rPr>
        <w:t xml:space="preserve">3, </w:t>
      </w:r>
      <w:r w:rsidRPr="009D3013">
        <w:rPr>
          <w:rFonts w:eastAsia="Calibri" w:cstheme="minorHAnsi"/>
          <w:bCs/>
          <w:i/>
          <w:iCs/>
          <w:sz w:val="18"/>
          <w:szCs w:val="18"/>
          <w:lang w:bidi="en-US"/>
        </w:rPr>
        <w:t>PSYC-104, PSYC-105, SOCI-108, ANTH-101, ANTH-102</w:t>
      </w:r>
      <w:r>
        <w:rPr>
          <w:rFonts w:eastAsia="Calibri" w:cstheme="minorHAnsi"/>
          <w:bCs/>
          <w:i/>
          <w:iCs/>
          <w:sz w:val="18"/>
          <w:szCs w:val="18"/>
          <w:lang w:bidi="en-US"/>
        </w:rPr>
        <w:t xml:space="preserve"> </w:t>
      </w:r>
      <w:r w:rsidRPr="008236CF">
        <w:rPr>
          <w:rFonts w:cstheme="minorHAnsi"/>
          <w:bCs/>
          <w:i/>
          <w:iCs/>
          <w:sz w:val="18"/>
          <w:szCs w:val="18"/>
        </w:rPr>
        <w:t>(select one</w:t>
      </w:r>
      <w:r>
        <w:rPr>
          <w:rFonts w:cstheme="minorHAnsi"/>
          <w:bCs/>
          <w:i/>
          <w:iCs/>
          <w:sz w:val="18"/>
          <w:szCs w:val="18"/>
        </w:rPr>
        <w:t>)</w:t>
      </w:r>
    </w:p>
    <w:p w14:paraId="7212A20C" w14:textId="6F06F1A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0052E"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E0052E" w:rsidRPr="008E1CE1" w:rsidRDefault="00E0052E" w:rsidP="00E005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81F277A" w14:textId="77777777" w:rsidR="00E0052E" w:rsidRDefault="00E0052E" w:rsidP="00E005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2E3A2F57" w14:textId="77777777" w:rsidR="00E0052E" w:rsidRDefault="00E0052E" w:rsidP="00E005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0936E30B" w14:textId="77777777" w:rsidR="00E0052E" w:rsidRDefault="00E0052E" w:rsidP="00E005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39141659" w14:textId="19B0C695" w:rsidR="00E0052E" w:rsidRPr="00C87F02" w:rsidRDefault="00E0052E" w:rsidP="00E005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Theme="minorHAnsi" w:hAnsiTheme="minorHAnsi" w:cstheme="minorHAnsi"/>
                <w:sz w:val="22"/>
                <w:szCs w:val="24"/>
              </w:rPr>
              <w:t>LIT-280</w:t>
            </w:r>
          </w:p>
        </w:tc>
        <w:tc>
          <w:tcPr>
            <w:tcW w:w="5870" w:type="dxa"/>
          </w:tcPr>
          <w:p w14:paraId="1689F750" w14:textId="77777777" w:rsidR="00E0052E" w:rsidRDefault="00E0052E" w:rsidP="00E005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45E17B33" w14:textId="77777777" w:rsidR="00E0052E" w:rsidRPr="00EB30EE" w:rsidRDefault="00E0052E" w:rsidP="00E005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764023C6" w14:textId="77777777" w:rsidR="00E0052E" w:rsidRDefault="00E0052E" w:rsidP="00E005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52AA2F38" w14:textId="15A95160" w:rsidR="00E0052E" w:rsidRPr="00C87F02" w:rsidRDefault="00E0052E" w:rsidP="00E005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D0E47">
              <w:rPr>
                <w:rFonts w:asciiTheme="minorHAnsi" w:hAnsiTheme="minorHAnsi" w:cstheme="minorHAnsi"/>
                <w:sz w:val="22"/>
                <w:szCs w:val="24"/>
              </w:rPr>
              <w:t>Multiethnic Literature</w:t>
            </w:r>
          </w:p>
        </w:tc>
        <w:tc>
          <w:tcPr>
            <w:tcW w:w="1313" w:type="dxa"/>
          </w:tcPr>
          <w:p w14:paraId="65E25DD8" w14:textId="306C22B7" w:rsidR="00E0052E" w:rsidRPr="00C87F02" w:rsidRDefault="00E0052E" w:rsidP="00E005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3</w:t>
            </w:r>
          </w:p>
        </w:tc>
      </w:tr>
      <w:tr w:rsidR="00C87F02"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A9FD56" w14:textId="77777777" w:rsidR="00C87F02" w:rsidRDefault="00E0052E"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 xml:space="preserve">PSYC-108 or </w:t>
            </w:r>
          </w:p>
          <w:p w14:paraId="6E237BC8" w14:textId="560EB955" w:rsidR="00E0052E" w:rsidRPr="00C87F02" w:rsidRDefault="00E0052E"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HS-123</w:t>
            </w:r>
          </w:p>
        </w:tc>
        <w:tc>
          <w:tcPr>
            <w:tcW w:w="5870" w:type="dxa"/>
          </w:tcPr>
          <w:p w14:paraId="01AD9404" w14:textId="77777777" w:rsidR="00E0052E" w:rsidRPr="00E0052E" w:rsidRDefault="00E0052E" w:rsidP="00E0052E">
            <w:pPr>
              <w:pStyle w:val="TableParagraph"/>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0052E">
              <w:rPr>
                <w:rFonts w:asciiTheme="minorHAnsi" w:hAnsiTheme="minorHAnsi" w:cstheme="minorHAnsi"/>
                <w:sz w:val="22"/>
                <w:szCs w:val="24"/>
              </w:rPr>
              <w:t>Abnormal Psychology or</w:t>
            </w:r>
          </w:p>
          <w:p w14:paraId="6250AC6D" w14:textId="7B140C6E" w:rsidR="00C87F02" w:rsidRPr="00C87F02" w:rsidRDefault="00E0052E" w:rsidP="00E005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0052E">
              <w:rPr>
                <w:rFonts w:asciiTheme="minorHAnsi" w:hAnsiTheme="minorHAnsi" w:cstheme="minorHAnsi"/>
                <w:sz w:val="22"/>
                <w:szCs w:val="24"/>
              </w:rPr>
              <w:t xml:space="preserve">Drugs, Health and Society </w:t>
            </w:r>
          </w:p>
        </w:tc>
        <w:tc>
          <w:tcPr>
            <w:tcW w:w="1313" w:type="dxa"/>
          </w:tcPr>
          <w:p w14:paraId="4BF3CCB4" w14:textId="767CDF36"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C87F02" w:rsidRPr="008E1CE1" w:rsidRDefault="00C87F02" w:rsidP="00C87F0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68700BA" w14:textId="77777777" w:rsidR="00E0052E" w:rsidRPr="00E0052E" w:rsidRDefault="00E0052E"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COMM-100 or</w:t>
            </w:r>
          </w:p>
          <w:p w14:paraId="1433BE0F" w14:textId="77777777" w:rsidR="00E0052E" w:rsidRPr="00E0052E" w:rsidRDefault="00E0052E"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COMM-103 or</w:t>
            </w:r>
          </w:p>
          <w:p w14:paraId="758A2ED0" w14:textId="200EFACD" w:rsidR="00C87F02" w:rsidRPr="00E0052E" w:rsidRDefault="00E0052E"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COMM-104</w:t>
            </w:r>
          </w:p>
        </w:tc>
        <w:tc>
          <w:tcPr>
            <w:tcW w:w="5870" w:type="dxa"/>
          </w:tcPr>
          <w:p w14:paraId="5C8DEC01" w14:textId="77777777" w:rsidR="00E0052E" w:rsidRPr="00E0052E" w:rsidRDefault="00E0052E"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Public Speaking or</w:t>
            </w:r>
          </w:p>
          <w:p w14:paraId="4BA3C8F1" w14:textId="77777777" w:rsidR="00E0052E" w:rsidRPr="00E0052E" w:rsidRDefault="00E0052E"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Interpersonal Communication or</w:t>
            </w:r>
          </w:p>
          <w:p w14:paraId="5132DCF8" w14:textId="65609293" w:rsidR="00C87F02" w:rsidRPr="00E0052E" w:rsidRDefault="00E0052E" w:rsidP="00E0052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 xml:space="preserve">Argumentation and Debate </w:t>
            </w:r>
          </w:p>
        </w:tc>
        <w:tc>
          <w:tcPr>
            <w:tcW w:w="1313" w:type="dxa"/>
          </w:tcPr>
          <w:p w14:paraId="2753F63B" w14:textId="2C2B1BDF"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C87F02" w:rsidRPr="008E1CE1" w:rsidRDefault="00C87F02" w:rsidP="00C87F0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D18182B"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HIST-111</w:t>
            </w:r>
          </w:p>
        </w:tc>
        <w:tc>
          <w:tcPr>
            <w:tcW w:w="5870" w:type="dxa"/>
          </w:tcPr>
          <w:p w14:paraId="0B8B04D1" w14:textId="3CCDBF06"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U.S. History to 1877</w:t>
            </w:r>
          </w:p>
        </w:tc>
        <w:tc>
          <w:tcPr>
            <w:tcW w:w="1313" w:type="dxa"/>
          </w:tcPr>
          <w:p w14:paraId="6F448D68" w14:textId="1E5C6584"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C87F02" w:rsidRPr="008E1CE1" w:rsidRDefault="00C87F02" w:rsidP="00C87F0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3342075D" w14:textId="77777777"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C87F02">
              <w:rPr>
                <w:rFonts w:asciiTheme="minorHAnsi" w:hAnsiTheme="minorHAnsi" w:cstheme="minorHAnsi"/>
                <w:color w:val="000000"/>
                <w:sz w:val="22"/>
                <w:szCs w:val="24"/>
                <w:bdr w:val="none" w:sz="0" w:space="0" w:color="auto" w:frame="1"/>
              </w:rPr>
              <w:t>PHIL-105 or</w:t>
            </w:r>
          </w:p>
          <w:p w14:paraId="73785939" w14:textId="77777777" w:rsidR="00B1062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C87F02">
              <w:rPr>
                <w:rFonts w:asciiTheme="minorHAnsi" w:hAnsiTheme="minorHAnsi" w:cstheme="minorHAnsi"/>
                <w:color w:val="000000"/>
                <w:sz w:val="22"/>
                <w:szCs w:val="24"/>
                <w:bdr w:val="none" w:sz="0" w:space="0" w:color="auto" w:frame="1"/>
              </w:rPr>
              <w:t xml:space="preserve">SPAN-102 or </w:t>
            </w:r>
          </w:p>
          <w:p w14:paraId="227DDBBF" w14:textId="065484D3" w:rsid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 xml:space="preserve">FREN-102 </w:t>
            </w:r>
            <w:r w:rsidRPr="00C87F02">
              <w:rPr>
                <w:rFonts w:asciiTheme="minorHAnsi" w:hAnsiTheme="minorHAnsi" w:cstheme="minorHAnsi"/>
                <w:color w:val="000000"/>
                <w:sz w:val="22"/>
                <w:szCs w:val="24"/>
              </w:rPr>
              <w:t xml:space="preserve">or </w:t>
            </w:r>
          </w:p>
          <w:p w14:paraId="55DB989F" w14:textId="077EB1F6"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ASL-101</w:t>
            </w:r>
          </w:p>
        </w:tc>
        <w:tc>
          <w:tcPr>
            <w:tcW w:w="5870" w:type="dxa"/>
          </w:tcPr>
          <w:p w14:paraId="4476C749"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Introduction to Ethics or</w:t>
            </w:r>
          </w:p>
          <w:p w14:paraId="1BC8210D"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Elementary Spanish II or</w:t>
            </w:r>
          </w:p>
          <w:p w14:paraId="67A8A7EB"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 xml:space="preserve">Elementary French II or </w:t>
            </w:r>
          </w:p>
          <w:p w14:paraId="647AE633" w14:textId="4C3EC50D" w:rsidR="00C87F02" w:rsidRPr="00C87F02" w:rsidRDefault="00C87F02" w:rsidP="00C87F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American Sign Language II</w:t>
            </w:r>
          </w:p>
        </w:tc>
        <w:tc>
          <w:tcPr>
            <w:tcW w:w="1313" w:type="dxa"/>
          </w:tcPr>
          <w:p w14:paraId="59DE1595" w14:textId="52C9005F" w:rsidR="00C87F02" w:rsidRPr="00C87F02" w:rsidRDefault="00C87F02" w:rsidP="00C87F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2233692A"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3"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0654D" w14:textId="77777777" w:rsidR="00527E49" w:rsidRDefault="00527E49" w:rsidP="00DF2F19">
      <w:pPr>
        <w:spacing w:after="0" w:line="240" w:lineRule="auto"/>
      </w:pPr>
      <w:r>
        <w:separator/>
      </w:r>
    </w:p>
  </w:endnote>
  <w:endnote w:type="continuationSeparator" w:id="0">
    <w:p w14:paraId="756352D2" w14:textId="77777777" w:rsidR="00527E49" w:rsidRDefault="00527E49" w:rsidP="00DF2F19">
      <w:pPr>
        <w:spacing w:after="0" w:line="240" w:lineRule="auto"/>
      </w:pPr>
      <w:r>
        <w:continuationSeparator/>
      </w:r>
    </w:p>
  </w:endnote>
  <w:endnote w:type="continuationNotice" w:id="1">
    <w:p w14:paraId="3E4C8829" w14:textId="77777777" w:rsidR="00527E49" w:rsidRDefault="00527E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F3057" w14:textId="77777777" w:rsidR="00FC3822" w:rsidRDefault="00FC38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C3087" w14:textId="77777777" w:rsidR="00527E49" w:rsidRDefault="00527E49" w:rsidP="00DF2F19">
      <w:pPr>
        <w:spacing w:after="0" w:line="240" w:lineRule="auto"/>
      </w:pPr>
      <w:r>
        <w:separator/>
      </w:r>
    </w:p>
  </w:footnote>
  <w:footnote w:type="continuationSeparator" w:id="0">
    <w:p w14:paraId="494DDEBF" w14:textId="77777777" w:rsidR="00527E49" w:rsidRDefault="00527E49" w:rsidP="00DF2F19">
      <w:pPr>
        <w:spacing w:after="0" w:line="240" w:lineRule="auto"/>
      </w:pPr>
      <w:r>
        <w:continuationSeparator/>
      </w:r>
    </w:p>
  </w:footnote>
  <w:footnote w:type="continuationNotice" w:id="1">
    <w:p w14:paraId="4E03474B" w14:textId="77777777" w:rsidR="00527E49" w:rsidRDefault="00527E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AD865" w14:textId="77777777" w:rsidR="00FC3822" w:rsidRDefault="00FC38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60B54" w14:textId="77777777" w:rsidR="00FC3822" w:rsidRDefault="00FC38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522ECFA1"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FC3822">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3182"/>
    <w:rsid w:val="00144B9F"/>
    <w:rsid w:val="00157999"/>
    <w:rsid w:val="0017252B"/>
    <w:rsid w:val="00184AD7"/>
    <w:rsid w:val="0019475E"/>
    <w:rsid w:val="00197394"/>
    <w:rsid w:val="001B29AE"/>
    <w:rsid w:val="001E424F"/>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27E49"/>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65095"/>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A51A8"/>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10622"/>
    <w:rsid w:val="00B21CE2"/>
    <w:rsid w:val="00B27B28"/>
    <w:rsid w:val="00B31614"/>
    <w:rsid w:val="00B662E6"/>
    <w:rsid w:val="00BA22A6"/>
    <w:rsid w:val="00BA7C21"/>
    <w:rsid w:val="00BB0AB6"/>
    <w:rsid w:val="00BB4BAD"/>
    <w:rsid w:val="00BB5431"/>
    <w:rsid w:val="00BC2D1B"/>
    <w:rsid w:val="00BE2D10"/>
    <w:rsid w:val="00C0079D"/>
    <w:rsid w:val="00C02F4E"/>
    <w:rsid w:val="00C07B6D"/>
    <w:rsid w:val="00C15613"/>
    <w:rsid w:val="00C175D3"/>
    <w:rsid w:val="00C46AC1"/>
    <w:rsid w:val="00C87F02"/>
    <w:rsid w:val="00C9219D"/>
    <w:rsid w:val="00C9352A"/>
    <w:rsid w:val="00CA208C"/>
    <w:rsid w:val="00CA63F5"/>
    <w:rsid w:val="00CA78F7"/>
    <w:rsid w:val="00CD74E2"/>
    <w:rsid w:val="00CE262D"/>
    <w:rsid w:val="00D019E2"/>
    <w:rsid w:val="00D11CBC"/>
    <w:rsid w:val="00D218E3"/>
    <w:rsid w:val="00D46B6D"/>
    <w:rsid w:val="00D50659"/>
    <w:rsid w:val="00D6137D"/>
    <w:rsid w:val="00D83B2B"/>
    <w:rsid w:val="00D87A46"/>
    <w:rsid w:val="00D87FE0"/>
    <w:rsid w:val="00D97D8D"/>
    <w:rsid w:val="00DA4C16"/>
    <w:rsid w:val="00DA51F7"/>
    <w:rsid w:val="00DB0114"/>
    <w:rsid w:val="00DB5A9F"/>
    <w:rsid w:val="00DC70FE"/>
    <w:rsid w:val="00DD34BB"/>
    <w:rsid w:val="00DD45E1"/>
    <w:rsid w:val="00DE6662"/>
    <w:rsid w:val="00DF2F19"/>
    <w:rsid w:val="00DF3315"/>
    <w:rsid w:val="00DF418E"/>
    <w:rsid w:val="00E0052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822"/>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84</Words>
  <Characters>3340</Characters>
  <Application>Microsoft Office Word</Application>
  <DocSecurity>0</DocSecurity>
  <Lines>196</Lines>
  <Paragraphs>186</Paragraphs>
  <ScaleCrop>false</ScaleCrop>
  <HeadingPairs>
    <vt:vector size="2" baseType="variant">
      <vt:variant>
        <vt:lpstr>Title</vt:lpstr>
      </vt:variant>
      <vt:variant>
        <vt:i4>1</vt:i4>
      </vt:variant>
    </vt:vector>
  </HeadingPairs>
  <TitlesOfParts>
    <vt:vector size="1" baseType="lpstr">
      <vt:lpstr>PSYC_AAT_Neuroscience_CSU</vt:lpstr>
    </vt:vector>
  </TitlesOfParts>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Neuroscience_CSU</dc:title>
  <dc:subject/>
  <dc:creator>Rhonda Nishimoto</dc:creator>
  <cp:keywords/>
  <dc:description/>
  <cp:lastModifiedBy>Rhonda Nishimoto</cp:lastModifiedBy>
  <cp:revision>5</cp:revision>
  <dcterms:created xsi:type="dcterms:W3CDTF">2021-02-23T19:10:00Z</dcterms:created>
  <dcterms:modified xsi:type="dcterms:W3CDTF">2021-07-25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